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9D005D" w14:textId="29949BC4" w:rsidR="00A669A2" w:rsidRPr="00143C21" w:rsidRDefault="00EF2A24" w:rsidP="00EF2A24">
      <w:pPr>
        <w:jc w:val="center"/>
        <w:rPr>
          <w:rFonts w:ascii="Avenir Next LT Pro" w:hAnsi="Avenir Next LT Pro"/>
          <w:b/>
          <w:sz w:val="24"/>
          <w:szCs w:val="24"/>
        </w:rPr>
      </w:pPr>
      <w:r w:rsidRPr="00143C21">
        <w:rPr>
          <w:rFonts w:ascii="Avenir Next LT Pro" w:hAnsi="Avenir Next LT Pro"/>
          <w:b/>
          <w:sz w:val="24"/>
          <w:szCs w:val="24"/>
        </w:rPr>
        <w:t>Search Committee Meeting</w:t>
      </w:r>
    </w:p>
    <w:p w14:paraId="45286D11" w14:textId="19E705FB" w:rsidR="00EF2A24" w:rsidRPr="00143C21" w:rsidRDefault="00EF2A24" w:rsidP="00EF2A24">
      <w:pPr>
        <w:jc w:val="center"/>
        <w:rPr>
          <w:rFonts w:ascii="Avenir Next LT Pro" w:hAnsi="Avenir Next LT Pro"/>
          <w:b/>
          <w:sz w:val="24"/>
          <w:szCs w:val="24"/>
        </w:rPr>
      </w:pPr>
      <w:r w:rsidRPr="00143C21">
        <w:rPr>
          <w:rFonts w:ascii="Avenir Next LT Pro" w:hAnsi="Avenir Next LT Pro"/>
          <w:b/>
          <w:sz w:val="24"/>
          <w:szCs w:val="24"/>
        </w:rPr>
        <w:t>School of Entrepreneurship Director</w:t>
      </w:r>
    </w:p>
    <w:p w14:paraId="4EDD2F39" w14:textId="168555A2" w:rsidR="00EF2A24" w:rsidRPr="00143C21" w:rsidRDefault="00DE71CB" w:rsidP="00EF2A24">
      <w:pPr>
        <w:jc w:val="center"/>
        <w:rPr>
          <w:rFonts w:ascii="Avenir Next LT Pro" w:hAnsi="Avenir Next LT Pro"/>
          <w:b/>
          <w:sz w:val="24"/>
          <w:szCs w:val="24"/>
        </w:rPr>
      </w:pPr>
      <w:r>
        <w:rPr>
          <w:rFonts w:ascii="Avenir Next LT Pro" w:hAnsi="Avenir Next LT Pro"/>
          <w:b/>
          <w:sz w:val="24"/>
          <w:szCs w:val="24"/>
        </w:rPr>
        <w:t>R 0004785</w:t>
      </w:r>
    </w:p>
    <w:p w14:paraId="78455037" w14:textId="198C04B9" w:rsidR="00EF2A24" w:rsidRDefault="00EF2A24" w:rsidP="00EF2A24">
      <w:pPr>
        <w:jc w:val="center"/>
        <w:rPr>
          <w:rFonts w:ascii="Avenir Next LT Pro" w:hAnsi="Avenir Next LT Pro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List of attendees and date, time, and location of next meeting"/>
      </w:tblPr>
      <w:tblGrid>
        <w:gridCol w:w="2070"/>
        <w:gridCol w:w="7290"/>
      </w:tblGrid>
      <w:tr w:rsidR="00EF2A24" w14:paraId="284F5B53" w14:textId="77777777" w:rsidTr="003C1FD6">
        <w:tc>
          <w:tcPr>
            <w:tcW w:w="2070" w:type="dxa"/>
          </w:tcPr>
          <w:p w14:paraId="39583051" w14:textId="77777777" w:rsidR="00EF2A24" w:rsidRPr="00EF2A24" w:rsidRDefault="00EF2A24" w:rsidP="003C1FD6">
            <w:pPr>
              <w:pStyle w:val="NoSpacing"/>
              <w:rPr>
                <w:rFonts w:ascii="Avenir Next LT Pro" w:hAnsi="Avenir Next LT Pro"/>
              </w:rPr>
            </w:pPr>
            <w:r w:rsidRPr="00EF2A24">
              <w:rPr>
                <w:rFonts w:ascii="Avenir Next LT Pro" w:hAnsi="Avenir Next LT Pro"/>
              </w:rPr>
              <w:t>Present:</w:t>
            </w:r>
          </w:p>
        </w:tc>
        <w:tc>
          <w:tcPr>
            <w:tcW w:w="7290" w:type="dxa"/>
          </w:tcPr>
          <w:p w14:paraId="3106A3B0" w14:textId="77777777" w:rsidR="00EF2A24" w:rsidRDefault="00143C21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Greg Tolley</w:t>
            </w:r>
          </w:p>
          <w:p w14:paraId="49F628F2" w14:textId="77777777" w:rsidR="00143C21" w:rsidRDefault="00143C21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Reid Lennertz</w:t>
            </w:r>
          </w:p>
          <w:p w14:paraId="18B7BF83" w14:textId="04CA642F" w:rsidR="00143C21" w:rsidRDefault="005D4352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Jason Lortie</w:t>
            </w:r>
          </w:p>
          <w:p w14:paraId="7E858088" w14:textId="77777777" w:rsidR="00143C21" w:rsidRDefault="00143C21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Richard Wanjema</w:t>
            </w:r>
          </w:p>
          <w:p w14:paraId="3ED16506" w14:textId="77777777" w:rsidR="00143C21" w:rsidRDefault="00143C21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 xml:space="preserve">Stormie </w:t>
            </w:r>
            <w:proofErr w:type="spellStart"/>
            <w:r>
              <w:rPr>
                <w:rFonts w:ascii="Avenir Next LT Pro" w:hAnsi="Avenir Next LT Pro"/>
              </w:rPr>
              <w:t>Prusaker</w:t>
            </w:r>
            <w:proofErr w:type="spellEnd"/>
          </w:p>
          <w:p w14:paraId="234F109D" w14:textId="04947C69" w:rsidR="00143C21" w:rsidRPr="00DE71CB" w:rsidRDefault="005D4352" w:rsidP="003C1FD6">
            <w:pPr>
              <w:pStyle w:val="NoSpacing"/>
              <w:rPr>
                <w:rFonts w:ascii="Avenir Next LT Pro" w:hAnsi="Avenir Next LT Pro"/>
              </w:rPr>
            </w:pPr>
            <w:r w:rsidRPr="00DE71CB">
              <w:rPr>
                <w:rFonts w:ascii="Avenir Next LT Pro" w:hAnsi="Avenir Next LT Pro"/>
              </w:rPr>
              <w:t xml:space="preserve">Victoria </w:t>
            </w:r>
            <w:proofErr w:type="spellStart"/>
            <w:r w:rsidRPr="00DE71CB">
              <w:rPr>
                <w:rFonts w:ascii="Avenir Next LT Pro" w:hAnsi="Avenir Next LT Pro"/>
              </w:rPr>
              <w:t>Sehwani</w:t>
            </w:r>
            <w:proofErr w:type="spellEnd"/>
            <w:r w:rsidR="00BD6BFD" w:rsidRPr="00DE71CB">
              <w:rPr>
                <w:rFonts w:ascii="Avenir Next LT Pro" w:hAnsi="Avenir Next LT Pro"/>
              </w:rPr>
              <w:t xml:space="preserve"> </w:t>
            </w:r>
          </w:p>
          <w:p w14:paraId="6297F416" w14:textId="77777777" w:rsidR="00143C21" w:rsidRDefault="00143C21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 xml:space="preserve">Brian Rist </w:t>
            </w:r>
          </w:p>
          <w:p w14:paraId="4B8FFFAF" w14:textId="1842BED6" w:rsidR="00143C21" w:rsidRPr="00DE71CB" w:rsidRDefault="00143C21" w:rsidP="003C1FD6">
            <w:pPr>
              <w:pStyle w:val="NoSpacing"/>
              <w:rPr>
                <w:rFonts w:ascii="Avenir Next LT Pro" w:hAnsi="Avenir Next LT Pro"/>
              </w:rPr>
            </w:pPr>
            <w:r w:rsidRPr="00DE71CB">
              <w:rPr>
                <w:rFonts w:ascii="Avenir Next LT Pro" w:hAnsi="Avenir Next LT Pro"/>
              </w:rPr>
              <w:t>Adria Starkey</w:t>
            </w:r>
            <w:r w:rsidR="00BD6BFD" w:rsidRPr="00DE71CB">
              <w:rPr>
                <w:rFonts w:ascii="Avenir Next LT Pro" w:hAnsi="Avenir Next LT Pro"/>
              </w:rPr>
              <w:t xml:space="preserve"> </w:t>
            </w:r>
          </w:p>
          <w:p w14:paraId="5AFCFF84" w14:textId="77777777" w:rsidR="00143C21" w:rsidRDefault="00143C21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Kenda Letendre</w:t>
            </w:r>
          </w:p>
          <w:p w14:paraId="0A54EA50" w14:textId="7760CF53" w:rsidR="00143C21" w:rsidRDefault="00143C21" w:rsidP="003C1FD6">
            <w:pPr>
              <w:pStyle w:val="NoSpacing"/>
              <w:rPr>
                <w:rFonts w:ascii="Avenir Next LT Pro" w:hAnsi="Avenir Next LT Pro"/>
              </w:rPr>
            </w:pPr>
          </w:p>
          <w:p w14:paraId="7AB26165" w14:textId="4180EEC6" w:rsidR="00513283" w:rsidRPr="00EF2A24" w:rsidRDefault="00513283" w:rsidP="003C1FD6">
            <w:pPr>
              <w:pStyle w:val="NoSpacing"/>
              <w:rPr>
                <w:rFonts w:ascii="Avenir Next LT Pro" w:hAnsi="Avenir Next LT Pro"/>
              </w:rPr>
            </w:pPr>
          </w:p>
        </w:tc>
      </w:tr>
      <w:tr w:rsidR="00EF2A24" w14:paraId="521C0A8D" w14:textId="77777777" w:rsidTr="003C1FD6">
        <w:tc>
          <w:tcPr>
            <w:tcW w:w="2070" w:type="dxa"/>
          </w:tcPr>
          <w:p w14:paraId="076F4DE8" w14:textId="77777777" w:rsidR="00EF2A24" w:rsidRPr="00EF2A24" w:rsidRDefault="00EF2A24" w:rsidP="003C1FD6">
            <w:pPr>
              <w:pStyle w:val="NoSpacing"/>
              <w:rPr>
                <w:rFonts w:ascii="Avenir Next LT Pro" w:hAnsi="Avenir Next LT Pro"/>
              </w:rPr>
            </w:pPr>
            <w:r w:rsidRPr="00EF2A24">
              <w:rPr>
                <w:rFonts w:ascii="Avenir Next LT Pro" w:hAnsi="Avenir Next LT Pro"/>
              </w:rPr>
              <w:t>Date/Time:</w:t>
            </w:r>
          </w:p>
        </w:tc>
        <w:tc>
          <w:tcPr>
            <w:tcW w:w="7290" w:type="dxa"/>
          </w:tcPr>
          <w:p w14:paraId="540C6D16" w14:textId="4815E257" w:rsidR="00EF2A24" w:rsidRPr="00EF2A24" w:rsidRDefault="00B47034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Friday</w:t>
            </w:r>
            <w:r w:rsidR="00A669A2">
              <w:rPr>
                <w:rFonts w:ascii="Avenir Next LT Pro" w:hAnsi="Avenir Next LT Pro"/>
              </w:rPr>
              <w:t xml:space="preserve">, </w:t>
            </w:r>
            <w:r>
              <w:rPr>
                <w:rFonts w:ascii="Avenir Next LT Pro" w:hAnsi="Avenir Next LT Pro"/>
              </w:rPr>
              <w:t>April</w:t>
            </w:r>
            <w:r w:rsidR="00A669A2">
              <w:rPr>
                <w:rFonts w:ascii="Avenir Next LT Pro" w:hAnsi="Avenir Next LT Pro"/>
              </w:rPr>
              <w:t xml:space="preserve"> </w:t>
            </w:r>
            <w:r>
              <w:rPr>
                <w:rFonts w:ascii="Avenir Next LT Pro" w:hAnsi="Avenir Next LT Pro"/>
              </w:rPr>
              <w:t>5</w:t>
            </w:r>
            <w:r w:rsidR="00A669A2">
              <w:rPr>
                <w:rFonts w:ascii="Avenir Next LT Pro" w:hAnsi="Avenir Next LT Pro"/>
              </w:rPr>
              <w:t>, 2024</w:t>
            </w:r>
          </w:p>
          <w:p w14:paraId="03534B07" w14:textId="4F86A453" w:rsidR="00EF2A24" w:rsidRDefault="00B47034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2:30-4:00 pm</w:t>
            </w:r>
          </w:p>
          <w:p w14:paraId="7BC1BA7B" w14:textId="76ADC45E" w:rsidR="00513283" w:rsidRPr="00EF2A24" w:rsidRDefault="00513283" w:rsidP="003C1FD6">
            <w:pPr>
              <w:pStyle w:val="NoSpacing"/>
              <w:rPr>
                <w:rFonts w:ascii="Avenir Next LT Pro" w:hAnsi="Avenir Next LT Pro"/>
              </w:rPr>
            </w:pPr>
          </w:p>
        </w:tc>
      </w:tr>
      <w:tr w:rsidR="00EF2A24" w14:paraId="59F80230" w14:textId="77777777" w:rsidTr="003C1FD6">
        <w:tc>
          <w:tcPr>
            <w:tcW w:w="2070" w:type="dxa"/>
          </w:tcPr>
          <w:p w14:paraId="18CDA575" w14:textId="77777777" w:rsidR="00EF2A24" w:rsidRPr="00EF2A24" w:rsidRDefault="00EF2A24" w:rsidP="003C1FD6">
            <w:pPr>
              <w:pStyle w:val="NoSpacing"/>
              <w:rPr>
                <w:rFonts w:ascii="Avenir Next LT Pro" w:hAnsi="Avenir Next LT Pro"/>
              </w:rPr>
            </w:pPr>
            <w:r w:rsidRPr="00EF2A24">
              <w:rPr>
                <w:rFonts w:ascii="Avenir Next LT Pro" w:hAnsi="Avenir Next LT Pro"/>
              </w:rPr>
              <w:t>Location:</w:t>
            </w:r>
          </w:p>
        </w:tc>
        <w:tc>
          <w:tcPr>
            <w:tcW w:w="7290" w:type="dxa"/>
          </w:tcPr>
          <w:p w14:paraId="24513200" w14:textId="6285140E" w:rsidR="00EF2A24" w:rsidRPr="00EF2A24" w:rsidRDefault="00F21644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SH 402</w:t>
            </w:r>
            <w:r w:rsidR="00EF2A24" w:rsidRPr="00EF2A24">
              <w:rPr>
                <w:rFonts w:ascii="Avenir Next LT Pro" w:hAnsi="Avenir Next LT Pro"/>
              </w:rPr>
              <w:t xml:space="preserve"> and Teams</w:t>
            </w:r>
          </w:p>
        </w:tc>
      </w:tr>
    </w:tbl>
    <w:p w14:paraId="61FCE418" w14:textId="0FA139F8" w:rsidR="00EF2A24" w:rsidRDefault="00EF2A24" w:rsidP="00EF2A24">
      <w:pPr>
        <w:jc w:val="center"/>
        <w:rPr>
          <w:rFonts w:ascii="Avenir Next LT Pro" w:hAnsi="Avenir Next LT Pro"/>
        </w:rPr>
      </w:pPr>
    </w:p>
    <w:p w14:paraId="37399AE3" w14:textId="37F7CE5B" w:rsidR="00EF2A24" w:rsidRDefault="00EF2A24" w:rsidP="00EF2A24">
      <w:pPr>
        <w:jc w:val="center"/>
        <w:rPr>
          <w:rFonts w:ascii="Avenir Next LT Pro" w:hAnsi="Avenir Next LT Pro"/>
        </w:rPr>
      </w:pPr>
    </w:p>
    <w:p w14:paraId="38B4555F" w14:textId="0CA1D6C8" w:rsidR="00EF2A24" w:rsidRPr="00EF2A24" w:rsidRDefault="00EF2A24" w:rsidP="00EF2A24">
      <w:pPr>
        <w:rPr>
          <w:rFonts w:ascii="Avenir Next LT Pro" w:hAnsi="Avenir Next LT Pro"/>
          <w:b/>
          <w:bCs/>
          <w:sz w:val="24"/>
          <w:szCs w:val="24"/>
        </w:rPr>
      </w:pPr>
      <w:r w:rsidRPr="00EF2A24">
        <w:rPr>
          <w:rFonts w:ascii="Avenir Next LT Pro" w:hAnsi="Avenir Next LT Pro"/>
          <w:b/>
          <w:bCs/>
          <w:sz w:val="24"/>
          <w:szCs w:val="24"/>
        </w:rPr>
        <w:t>Meeting Minutes</w:t>
      </w:r>
    </w:p>
    <w:p w14:paraId="37B97EF6" w14:textId="62488812" w:rsidR="00EF2A24" w:rsidRDefault="00EF2A24" w:rsidP="00EF2A24">
      <w:pPr>
        <w:rPr>
          <w:rFonts w:ascii="Avenir Next LT Pro" w:hAnsi="Avenir Next LT Pro"/>
        </w:rPr>
      </w:pPr>
    </w:p>
    <w:p w14:paraId="69C18500" w14:textId="51586F0A" w:rsidR="00EF2A24" w:rsidRPr="00EF2A24" w:rsidRDefault="00EF2A24" w:rsidP="00EF2A24">
      <w:pPr>
        <w:rPr>
          <w:rFonts w:ascii="Avenir Next LT Pro" w:hAnsi="Avenir Next LT Pro"/>
          <w:b/>
          <w:bCs/>
        </w:rPr>
      </w:pPr>
      <w:r w:rsidRPr="00EF2A24">
        <w:rPr>
          <w:rFonts w:ascii="Avenir Next LT Pro" w:hAnsi="Avenir Next LT Pro"/>
          <w:b/>
          <w:bCs/>
        </w:rPr>
        <w:t xml:space="preserve">Start Time: </w:t>
      </w:r>
      <w:r w:rsidR="00B47034">
        <w:rPr>
          <w:rFonts w:ascii="Avenir Next LT Pro" w:hAnsi="Avenir Next LT Pro"/>
          <w:b/>
          <w:bCs/>
        </w:rPr>
        <w:t>2:30 pm</w:t>
      </w:r>
    </w:p>
    <w:p w14:paraId="7A4B4F0C" w14:textId="77777777" w:rsidR="00EF2A24" w:rsidRDefault="00EF2A24" w:rsidP="00EF2A24">
      <w:pPr>
        <w:rPr>
          <w:rFonts w:ascii="Avenir Next LT Pro" w:hAnsi="Avenir Next LT Pro"/>
        </w:rPr>
      </w:pPr>
    </w:p>
    <w:p w14:paraId="458AD938" w14:textId="38FC3496" w:rsidR="00EF2A24" w:rsidRPr="00EF2A24" w:rsidRDefault="006D39ED" w:rsidP="00EF2A24">
      <w:pPr>
        <w:pStyle w:val="ListParagraph"/>
        <w:numPr>
          <w:ilvl w:val="0"/>
          <w:numId w:val="1"/>
        </w:numPr>
        <w:rPr>
          <w:rFonts w:ascii="Avenir Next LT Pro" w:hAnsi="Avenir Next LT Pro"/>
          <w:b/>
          <w:bCs/>
        </w:rPr>
      </w:pPr>
      <w:r>
        <w:rPr>
          <w:rFonts w:ascii="Avenir Next LT Pro" w:hAnsi="Avenir Next LT Pro"/>
          <w:b/>
          <w:bCs/>
        </w:rPr>
        <w:t>Review Candidates</w:t>
      </w:r>
      <w:r w:rsidR="00B07A86">
        <w:rPr>
          <w:rFonts w:ascii="Avenir Next LT Pro" w:hAnsi="Avenir Next LT Pro"/>
          <w:b/>
          <w:bCs/>
        </w:rPr>
        <w:t xml:space="preserve">, send list to HR for </w:t>
      </w:r>
      <w:proofErr w:type="gramStart"/>
      <w:r w:rsidR="00B07A86">
        <w:rPr>
          <w:rFonts w:ascii="Avenir Next LT Pro" w:hAnsi="Avenir Next LT Pro"/>
          <w:b/>
          <w:bCs/>
        </w:rPr>
        <w:t>approval</w:t>
      </w:r>
      <w:proofErr w:type="gramEnd"/>
    </w:p>
    <w:p w14:paraId="401AC170" w14:textId="77777777" w:rsidR="00EF2A24" w:rsidRDefault="00EF2A24" w:rsidP="00EF2A24">
      <w:pPr>
        <w:pStyle w:val="ListParagraph"/>
        <w:numPr>
          <w:ilvl w:val="1"/>
          <w:numId w:val="1"/>
        </w:numPr>
        <w:rPr>
          <w:rFonts w:ascii="Avenir Next LT Pro" w:hAnsi="Avenir Next LT Pro"/>
        </w:rPr>
      </w:pPr>
    </w:p>
    <w:p w14:paraId="08F712C2" w14:textId="7A741955" w:rsidR="00EF2A24" w:rsidRPr="00EF2A24" w:rsidRDefault="00B07A86" w:rsidP="00EF2A24">
      <w:pPr>
        <w:pStyle w:val="ListParagraph"/>
        <w:numPr>
          <w:ilvl w:val="0"/>
          <w:numId w:val="1"/>
        </w:numPr>
        <w:rPr>
          <w:rFonts w:ascii="Avenir Next LT Pro" w:hAnsi="Avenir Next LT Pro"/>
          <w:b/>
          <w:bCs/>
        </w:rPr>
      </w:pPr>
      <w:r>
        <w:rPr>
          <w:rFonts w:ascii="Avenir Next LT Pro" w:hAnsi="Avenir Next LT Pro"/>
          <w:b/>
          <w:bCs/>
        </w:rPr>
        <w:t>Discuss 1</w:t>
      </w:r>
      <w:r w:rsidRPr="00B07A86">
        <w:rPr>
          <w:rFonts w:ascii="Avenir Next LT Pro" w:hAnsi="Avenir Next LT Pro"/>
          <w:b/>
          <w:bCs/>
          <w:vertAlign w:val="superscript"/>
        </w:rPr>
        <w:t>st</w:t>
      </w:r>
      <w:r>
        <w:rPr>
          <w:rFonts w:ascii="Avenir Next LT Pro" w:hAnsi="Avenir Next LT Pro"/>
          <w:b/>
          <w:bCs/>
        </w:rPr>
        <w:t xml:space="preserve"> Interview Process</w:t>
      </w:r>
    </w:p>
    <w:p w14:paraId="5815CAB5" w14:textId="77777777" w:rsidR="00EF2A24" w:rsidRDefault="00EF2A24" w:rsidP="00EF2A24">
      <w:pPr>
        <w:pStyle w:val="ListParagraph"/>
        <w:numPr>
          <w:ilvl w:val="1"/>
          <w:numId w:val="1"/>
        </w:numPr>
        <w:rPr>
          <w:rFonts w:ascii="Avenir Next LT Pro" w:hAnsi="Avenir Next LT Pro"/>
        </w:rPr>
      </w:pPr>
    </w:p>
    <w:p w14:paraId="3BDDE876" w14:textId="6BC84606" w:rsidR="00EF2A24" w:rsidRPr="00EF2A24" w:rsidRDefault="00B07A86" w:rsidP="00EF2A24">
      <w:pPr>
        <w:pStyle w:val="ListParagraph"/>
        <w:numPr>
          <w:ilvl w:val="0"/>
          <w:numId w:val="1"/>
        </w:numPr>
        <w:rPr>
          <w:rFonts w:ascii="Avenir Next LT Pro" w:hAnsi="Avenir Next LT Pro"/>
          <w:b/>
          <w:bCs/>
        </w:rPr>
      </w:pPr>
      <w:r>
        <w:rPr>
          <w:rFonts w:ascii="Avenir Next LT Pro" w:hAnsi="Avenir Next LT Pro"/>
          <w:b/>
          <w:bCs/>
        </w:rPr>
        <w:t>Start planning for on Campus Visits</w:t>
      </w:r>
    </w:p>
    <w:p w14:paraId="5C0AD154" w14:textId="77777777" w:rsidR="00EF2A24" w:rsidRDefault="00EF2A24" w:rsidP="00EF2A24">
      <w:pPr>
        <w:pStyle w:val="ListParagraph"/>
        <w:numPr>
          <w:ilvl w:val="1"/>
          <w:numId w:val="1"/>
        </w:numPr>
        <w:rPr>
          <w:rFonts w:ascii="Avenir Next LT Pro" w:hAnsi="Avenir Next LT Pro"/>
        </w:rPr>
      </w:pPr>
    </w:p>
    <w:p w14:paraId="5B1F8179" w14:textId="3D8D580E" w:rsidR="00EF2A24" w:rsidRPr="00EF2A24" w:rsidRDefault="00B07A86" w:rsidP="00EF2A24">
      <w:pPr>
        <w:pStyle w:val="ListParagraph"/>
        <w:numPr>
          <w:ilvl w:val="0"/>
          <w:numId w:val="1"/>
        </w:numPr>
        <w:rPr>
          <w:rFonts w:ascii="Avenir Next LT Pro" w:hAnsi="Avenir Next LT Pro"/>
          <w:b/>
          <w:bCs/>
        </w:rPr>
      </w:pPr>
      <w:r>
        <w:rPr>
          <w:rFonts w:ascii="Avenir Next LT Pro" w:hAnsi="Avenir Next LT Pro"/>
          <w:b/>
          <w:bCs/>
        </w:rPr>
        <w:t>Adjourn</w:t>
      </w:r>
    </w:p>
    <w:p w14:paraId="6E88E6C4" w14:textId="77777777" w:rsidR="00EF2A24" w:rsidRDefault="00EF2A24" w:rsidP="00EF2A24">
      <w:pPr>
        <w:pStyle w:val="ListParagraph"/>
        <w:numPr>
          <w:ilvl w:val="1"/>
          <w:numId w:val="1"/>
        </w:numPr>
        <w:rPr>
          <w:rFonts w:ascii="Avenir Next LT Pro" w:hAnsi="Avenir Next LT Pro"/>
        </w:rPr>
      </w:pPr>
    </w:p>
    <w:p w14:paraId="2A02A867" w14:textId="77777777" w:rsidR="00EF2A24" w:rsidRPr="00EF2A24" w:rsidRDefault="00EF2A24" w:rsidP="00EF2A24">
      <w:pPr>
        <w:ind w:left="360"/>
        <w:rPr>
          <w:rFonts w:ascii="Avenir Next LT Pro" w:hAnsi="Avenir Next LT Pro"/>
        </w:rPr>
      </w:pPr>
    </w:p>
    <w:p w14:paraId="75666156" w14:textId="547B7953" w:rsidR="00EF2A24" w:rsidRPr="00EF2A24" w:rsidRDefault="00EF2A24" w:rsidP="00EF2A24">
      <w:pPr>
        <w:rPr>
          <w:rFonts w:ascii="Avenir Next LT Pro" w:hAnsi="Avenir Next LT Pro"/>
          <w:b/>
          <w:bCs/>
        </w:rPr>
      </w:pPr>
      <w:r w:rsidRPr="00EF2A24">
        <w:rPr>
          <w:rFonts w:ascii="Avenir Next LT Pro" w:hAnsi="Avenir Next LT Pro"/>
          <w:b/>
          <w:bCs/>
        </w:rPr>
        <w:t xml:space="preserve">End Time: </w:t>
      </w:r>
      <w:r w:rsidR="0060655D">
        <w:rPr>
          <w:rFonts w:ascii="Avenir Next LT Pro" w:hAnsi="Avenir Next LT Pro"/>
          <w:b/>
          <w:bCs/>
        </w:rPr>
        <w:t>4:00 pm</w:t>
      </w:r>
    </w:p>
    <w:sectPr w:rsidR="00EF2A24" w:rsidRPr="00EF2A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B6F456F"/>
    <w:multiLevelType w:val="hybridMultilevel"/>
    <w:tmpl w:val="2E18AF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115780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S2NDY3tTQwNbcwMrFU0lEKTi0uzszPAykwrgUAPd2jSSwAAAA="/>
  </w:docVars>
  <w:rsids>
    <w:rsidRoot w:val="00967BDF"/>
    <w:rsid w:val="00143C21"/>
    <w:rsid w:val="004D6550"/>
    <w:rsid w:val="00513283"/>
    <w:rsid w:val="005D4352"/>
    <w:rsid w:val="0060655D"/>
    <w:rsid w:val="006D39ED"/>
    <w:rsid w:val="0087172C"/>
    <w:rsid w:val="00967BDF"/>
    <w:rsid w:val="00A669A2"/>
    <w:rsid w:val="00B07A86"/>
    <w:rsid w:val="00B47034"/>
    <w:rsid w:val="00BD6BFD"/>
    <w:rsid w:val="00C71E16"/>
    <w:rsid w:val="00DE71CB"/>
    <w:rsid w:val="00EE4FF0"/>
    <w:rsid w:val="00EF2A24"/>
    <w:rsid w:val="00F21644"/>
    <w:rsid w:val="00F41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CE11D78"/>
  <w15:chartTrackingRefBased/>
  <w15:docId w15:val="{7EA6CEBE-9D0B-4134-BBA0-1D92280E6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unhideWhenUsed/>
    <w:qFormat/>
    <w:rsid w:val="00EF2A24"/>
    <w:pPr>
      <w:spacing w:after="0" w:line="276" w:lineRule="auto"/>
    </w:pPr>
    <w:rPr>
      <w:rFonts w:eastAsiaTheme="minorEastAsia"/>
      <w:spacing w:val="4"/>
      <w:sz w:val="20"/>
      <w:szCs w:val="20"/>
      <w:lang w:eastAsia="ja-JP"/>
    </w:rPr>
  </w:style>
  <w:style w:type="paragraph" w:styleId="ListParagraph">
    <w:name w:val="List Paragraph"/>
    <w:basedOn w:val="Normal"/>
    <w:uiPriority w:val="34"/>
    <w:qFormat/>
    <w:rsid w:val="00EF2A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3</Words>
  <Characters>401</Characters>
  <Application>Microsoft Office Word</Application>
  <DocSecurity>0</DocSecurity>
  <Lines>38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Gulf Coast University</Company>
  <LinksUpToDate>false</LinksUpToDate>
  <CharactersWithSpaces>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th, Kristin</dc:creator>
  <cp:keywords/>
  <dc:description/>
  <cp:lastModifiedBy>Letendre, Kenda</cp:lastModifiedBy>
  <cp:revision>2</cp:revision>
  <cp:lastPrinted>2024-03-05T18:45:00Z</cp:lastPrinted>
  <dcterms:created xsi:type="dcterms:W3CDTF">2024-04-05T20:28:00Z</dcterms:created>
  <dcterms:modified xsi:type="dcterms:W3CDTF">2024-04-05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04c470053dc4d894265effa7be27b2a3d700b7098344fe9c20b055c792cf8e</vt:lpwstr>
  </property>
</Properties>
</file>